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08F997B4" w:rsidR="00FE2B8B" w:rsidRPr="007F370C" w:rsidRDefault="00EA6673">
      <w:pPr>
        <w:pStyle w:val="AbstractTitle"/>
      </w:pPr>
      <w:r>
        <w:t xml:space="preserve">Automatic rock classification </w:t>
      </w:r>
      <w:r w:rsidR="007F370C">
        <w:t xml:space="preserve">and scaling from core data to well log: </w:t>
      </w:r>
      <w:r w:rsidR="00C53C26">
        <w:t>A</w:t>
      </w:r>
      <w:r w:rsidR="007F370C">
        <w:t>ccelerating CO</w:t>
      </w:r>
      <w:r w:rsidR="007F370C">
        <w:rPr>
          <w:vertAlign w:val="subscript"/>
        </w:rPr>
        <w:t>2</w:t>
      </w:r>
      <w:r w:rsidR="007F370C">
        <w:t xml:space="preserve"> storage site characterization using machine </w:t>
      </w:r>
      <w:proofErr w:type="gramStart"/>
      <w:r w:rsidR="007F370C">
        <w:t>learning</w:t>
      </w:r>
      <w:proofErr w:type="gramEnd"/>
    </w:p>
    <w:p w14:paraId="2E93E437" w14:textId="1164244A" w:rsidR="00FE2B8B" w:rsidRPr="00C0635B" w:rsidRDefault="00B3416E" w:rsidP="00B3416E">
      <w:pPr>
        <w:pStyle w:val="AbstractAuthors"/>
      </w:pPr>
      <w:r w:rsidRPr="00B3416E">
        <w:t xml:space="preserve">Misael M. Morales*, </w:t>
      </w:r>
      <w:r w:rsidR="00254123">
        <w:t xml:space="preserve">Oriyomi Raheem, </w:t>
      </w:r>
      <w:r w:rsidRPr="00B3416E">
        <w:t>Carlos Torres-Verdín, and Michael J. Pyrcz, The University of Texas at Austin; Murray Christie and Vladimir Rabinovich, S&amp;P Global</w:t>
      </w:r>
    </w:p>
    <w:p w14:paraId="21EDC1C5" w14:textId="77777777" w:rsidR="00FE2B8B" w:rsidRDefault="00FE2B8B">
      <w:pPr>
        <w:pStyle w:val="AbstractAuthors"/>
        <w:rPr>
          <w:sz w:val="18"/>
          <w:szCs w:val="18"/>
        </w:rPr>
      </w:pPr>
    </w:p>
    <w:p w14:paraId="6F6717D5" w14:textId="77777777" w:rsidR="00B3416E" w:rsidRPr="003E2E02" w:rsidRDefault="00B3416E">
      <w:pPr>
        <w:pStyle w:val="AbstractAuthors"/>
        <w:rPr>
          <w:sz w:val="18"/>
          <w:szCs w:val="18"/>
        </w:rPr>
        <w:sectPr w:rsidR="00B3416E" w:rsidRPr="003E2E02" w:rsidSect="00767495">
          <w:headerReference w:type="default" r:id="rId7"/>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0"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0"/>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1"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1"/>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2"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2"/>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3" w:name="Text6"/>
      <w:r w:rsidR="00FE2B8B">
        <w:instrText xml:space="preserve"> FORMTEXT </w:instrText>
      </w:r>
      <w:r>
        <w:fldChar w:fldCharType="separate"/>
      </w:r>
      <w:r w:rsidR="00FE2B8B">
        <w:rPr>
          <w:noProof/>
        </w:rPr>
        <w:t>Theory and/or Method</w:t>
      </w:r>
      <w:r>
        <w:fldChar w:fldCharType="end"/>
      </w:r>
      <w:bookmarkEnd w:id="3"/>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4" w:name="Text7"/>
      <w:r w:rsidR="00FE2B8B">
        <w:instrText xml:space="preserve"> FORMTEXT </w:instrText>
      </w:r>
      <w:r>
        <w:fldChar w:fldCharType="separate"/>
      </w:r>
      <w:r w:rsidR="00FE2B8B">
        <w:rPr>
          <w:noProof/>
        </w:rPr>
        <w:t>Examples (Optional)</w:t>
      </w:r>
      <w:r>
        <w:fldChar w:fldCharType="end"/>
      </w:r>
      <w:bookmarkEnd w:id="4"/>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5"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5"/>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6"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6"/>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7" w:name="_978521874"/>
      <w:bookmarkEnd w:id="7"/>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8" w:name="Text11"/>
      <w:r>
        <w:instrText xml:space="preserve"> FORMTEXT </w:instrText>
      </w:r>
      <w:r w:rsidR="00D25776">
        <w:fldChar w:fldCharType="separate"/>
      </w:r>
      <w:r>
        <w:t>Conclusions</w:t>
      </w:r>
      <w:r w:rsidR="00D25776">
        <w:fldChar w:fldCharType="end"/>
      </w:r>
      <w:bookmarkEnd w:id="8"/>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9"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9"/>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0"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0"/>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11" w:name="Text14"/>
      <w:r w:rsidR="00FE2B8B">
        <w:instrText xml:space="preserve"> FORMTEXT </w:instrText>
      </w:r>
      <w:r>
        <w:fldChar w:fldCharType="separate"/>
      </w:r>
      <w:r w:rsidR="00FE2B8B">
        <w:rPr>
          <w:noProof/>
        </w:rPr>
        <w:t>Acknowledgments (Optional)</w:t>
      </w:r>
      <w:r>
        <w:fldChar w:fldCharType="end"/>
      </w:r>
      <w:bookmarkEnd w:id="11"/>
    </w:p>
    <w:p w14:paraId="17EF516D" w14:textId="77777777" w:rsidR="00FE2B8B" w:rsidRDefault="00FE2B8B">
      <w:pPr>
        <w:pStyle w:val="AbstractNormalText"/>
      </w:pPr>
    </w:p>
    <w:p w14:paraId="531383B6" w14:textId="18FB7DDB" w:rsidR="00FE2B8B" w:rsidRDefault="00754104">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4. NO EXCEPTIONS!"/>
            </w:textInput>
          </w:ffData>
        </w:fldChar>
      </w:r>
      <w:bookmarkStart w:id="12"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4. NO EXCEPTIONS!</w:t>
      </w:r>
      <w:r>
        <w:fldChar w:fldCharType="end"/>
      </w:r>
      <w:bookmarkEnd w:id="12"/>
    </w:p>
    <w:p w14:paraId="2EB0B10A" w14:textId="77777777" w:rsidR="00FE2B8B" w:rsidRDefault="00FE2B8B">
      <w:pPr>
        <w:pStyle w:val="AbstractNormalText"/>
      </w:pPr>
    </w:p>
    <w:p w14:paraId="4B8490E4" w14:textId="77777777" w:rsidR="00FE2B8B" w:rsidRDefault="00FE2B8B">
      <w:pPr>
        <w:pStyle w:val="AbstractNormalText"/>
      </w:pPr>
    </w:p>
    <w:sectPr w:rsidR="00FE2B8B" w:rsidSect="00767495">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FD4AE" w14:textId="77777777" w:rsidR="00767495" w:rsidRDefault="00767495">
      <w:r>
        <w:separator/>
      </w:r>
    </w:p>
  </w:endnote>
  <w:endnote w:type="continuationSeparator" w:id="0">
    <w:p w14:paraId="50ECE8AC" w14:textId="77777777" w:rsidR="00767495" w:rsidRDefault="00767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C9856" w14:textId="77777777" w:rsidR="00767495" w:rsidRDefault="00767495">
      <w:r>
        <w:separator/>
      </w:r>
    </w:p>
  </w:footnote>
  <w:footnote w:type="continuationSeparator" w:id="0">
    <w:p w14:paraId="210A07D2" w14:textId="77777777" w:rsidR="00767495" w:rsidRDefault="007674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01C45E7E" w:rsidR="00FE2B8B" w:rsidRPr="001F4172" w:rsidRDefault="00FE2B8B" w:rsidP="001F4172">
    <w:pPr>
      <w:pStyle w:val="AbstractTit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32DA"/>
    <w:rsid w:val="00042878"/>
    <w:rsid w:val="00052B11"/>
    <w:rsid w:val="000A484A"/>
    <w:rsid w:val="000B55FC"/>
    <w:rsid w:val="0016154E"/>
    <w:rsid w:val="00166A27"/>
    <w:rsid w:val="001F4172"/>
    <w:rsid w:val="00202258"/>
    <w:rsid w:val="00254123"/>
    <w:rsid w:val="002F5AF9"/>
    <w:rsid w:val="00305F1F"/>
    <w:rsid w:val="00391B50"/>
    <w:rsid w:val="003D370F"/>
    <w:rsid w:val="003D5CC7"/>
    <w:rsid w:val="003E25C0"/>
    <w:rsid w:val="003E2E02"/>
    <w:rsid w:val="003F1A9F"/>
    <w:rsid w:val="00412778"/>
    <w:rsid w:val="004250FE"/>
    <w:rsid w:val="00434A6C"/>
    <w:rsid w:val="004F3FED"/>
    <w:rsid w:val="0050011B"/>
    <w:rsid w:val="0051541B"/>
    <w:rsid w:val="005621CE"/>
    <w:rsid w:val="005E4BCF"/>
    <w:rsid w:val="006068A4"/>
    <w:rsid w:val="00754104"/>
    <w:rsid w:val="00767495"/>
    <w:rsid w:val="007A2400"/>
    <w:rsid w:val="007B461A"/>
    <w:rsid w:val="007C0773"/>
    <w:rsid w:val="007D7D2F"/>
    <w:rsid w:val="007E5F7F"/>
    <w:rsid w:val="007F370C"/>
    <w:rsid w:val="0095474D"/>
    <w:rsid w:val="009A193E"/>
    <w:rsid w:val="00A76ADA"/>
    <w:rsid w:val="00AA2A82"/>
    <w:rsid w:val="00AF6CE3"/>
    <w:rsid w:val="00B3416E"/>
    <w:rsid w:val="00B36171"/>
    <w:rsid w:val="00B72747"/>
    <w:rsid w:val="00C0635B"/>
    <w:rsid w:val="00C53C26"/>
    <w:rsid w:val="00CC3B3D"/>
    <w:rsid w:val="00CC5E5D"/>
    <w:rsid w:val="00D25776"/>
    <w:rsid w:val="00D679F5"/>
    <w:rsid w:val="00D7416C"/>
    <w:rsid w:val="00DA7DDD"/>
    <w:rsid w:val="00DD1034"/>
    <w:rsid w:val="00E01A72"/>
    <w:rsid w:val="00E24BE1"/>
    <w:rsid w:val="00E55F54"/>
    <w:rsid w:val="00E66666"/>
    <w:rsid w:val="00EA6673"/>
    <w:rsid w:val="00F10AF6"/>
    <w:rsid w:val="00F544D8"/>
    <w:rsid w:val="00F87FB2"/>
    <w:rsid w:val="00F92E35"/>
    <w:rsid w:val="00FC0F4C"/>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dot</Template>
  <TotalTime>31</TotalTime>
  <Pages>2</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22</cp:revision>
  <cp:lastPrinted>1998-02-25T21:47:00Z</cp:lastPrinted>
  <dcterms:created xsi:type="dcterms:W3CDTF">2022-01-06T15:02:00Z</dcterms:created>
  <dcterms:modified xsi:type="dcterms:W3CDTF">2024-03-05T04:44:00Z</dcterms:modified>
</cp:coreProperties>
</file>